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02606797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8D53A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781085">
        <w:rPr>
          <w:rFonts w:eastAsia="Times New Roman" w:cstheme="minorHAnsi"/>
          <w:b/>
          <w:color w:val="181717"/>
          <w:sz w:val="28"/>
          <w:szCs w:val="28"/>
        </w:rPr>
        <w:t>9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E333A2">
        <w:rPr>
          <w:rFonts w:eastAsia="Times New Roman" w:cstheme="minorHAnsi"/>
          <w:b/>
          <w:color w:val="181717"/>
          <w:sz w:val="28"/>
          <w:szCs w:val="28"/>
        </w:rPr>
        <w:t xml:space="preserve">ABS </w:t>
      </w:r>
      <w:r w:rsidR="00DE65C2">
        <w:rPr>
          <w:rFonts w:eastAsia="Times New Roman" w:cstheme="minorHAnsi"/>
          <w:b/>
          <w:color w:val="181717"/>
          <w:sz w:val="28"/>
          <w:szCs w:val="28"/>
        </w:rPr>
        <w:t>Diagnosis and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1D210462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BF2011">
        <w:t>ABS Fault Diagnosis, Retrieving ABS Codes on Older Vehicles, and ABS Diagnosis</w:t>
      </w:r>
    </w:p>
    <w:p w14:paraId="7696F50F" w14:textId="74B70A80" w:rsidR="008A5821" w:rsidRDefault="00DF2F45" w:rsidP="00796282">
      <w:pPr>
        <w:spacing w:after="0"/>
        <w:ind w:left="450" w:right="-810"/>
      </w:pPr>
      <w:r w:rsidRPr="00DF2F45">
        <w:t xml:space="preserve">2. </w:t>
      </w:r>
      <w:r w:rsidR="00BF2011">
        <w:t xml:space="preserve">Wheel Speed Sensor Diagnosis, </w:t>
      </w:r>
      <w:r w:rsidR="00FE7F5B">
        <w:t>Hydraulic ABS Service, and ABS Safety Precautions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931BD22" w14:textId="1751839B" w:rsidR="00B036F8" w:rsidRDefault="008F46C1" w:rsidP="00DE65C2">
      <w:pPr>
        <w:spacing w:after="0"/>
        <w:ind w:left="450" w:right="-810"/>
      </w:pPr>
      <w:r>
        <w:t xml:space="preserve">1. </w:t>
      </w:r>
      <w:r w:rsidR="00DE65C2">
        <w:t>Explain the A</w:t>
      </w:r>
      <w:r w:rsidR="00FE7F5B">
        <w:t>BS</w:t>
      </w:r>
      <w:r w:rsidR="00DE65C2">
        <w:t xml:space="preserve"> diagnostic procedure and retrieval of diagnostic codes.</w:t>
      </w:r>
    </w:p>
    <w:p w14:paraId="3192A4A3" w14:textId="49C06CC6" w:rsidR="00886759" w:rsidRDefault="008F46C1" w:rsidP="00E333A2">
      <w:pPr>
        <w:spacing w:after="0"/>
        <w:ind w:left="450" w:right="-810"/>
      </w:pPr>
      <w:r>
        <w:t xml:space="preserve">2. </w:t>
      </w:r>
      <w:r w:rsidR="00DE65C2">
        <w:t>E</w:t>
      </w:r>
      <w:r w:rsidR="00DE65C2" w:rsidRPr="00DE65C2">
        <w:t xml:space="preserve">xplain how to diagnose the </w:t>
      </w:r>
      <w:r w:rsidR="00DE65C2">
        <w:t>OBD-II</w:t>
      </w:r>
      <w:r w:rsidR="00DE65C2" w:rsidRPr="00DE65C2">
        <w:t xml:space="preserve"> A</w:t>
      </w:r>
      <w:r w:rsidR="00DE65C2">
        <w:t>BS</w:t>
      </w:r>
      <w:r w:rsidR="00DE65C2" w:rsidRPr="00DE65C2">
        <w:t xml:space="preserve"> system.</w:t>
      </w:r>
    </w:p>
    <w:p w14:paraId="2B077259" w14:textId="7F82F901" w:rsidR="00DE65C2" w:rsidRDefault="008F46C1" w:rsidP="009F682C">
      <w:pPr>
        <w:spacing w:after="0"/>
        <w:ind w:left="450" w:right="-810"/>
      </w:pPr>
      <w:r>
        <w:t xml:space="preserve">3. </w:t>
      </w:r>
      <w:r w:rsidR="00BF2011">
        <w:t>E</w:t>
      </w:r>
      <w:r w:rsidR="00DE65C2" w:rsidRPr="00DE65C2">
        <w:t>xplain how to diagnose wheel speed sensors.</w:t>
      </w:r>
    </w:p>
    <w:p w14:paraId="2CB67BC9" w14:textId="6A375A41" w:rsidR="00DE65C2" w:rsidRDefault="00DE65C2" w:rsidP="009F682C">
      <w:pPr>
        <w:spacing w:after="0"/>
        <w:ind w:left="450" w:right="-810"/>
      </w:pPr>
      <w:r>
        <w:t xml:space="preserve">4. </w:t>
      </w:r>
      <w:r w:rsidRPr="00DE65C2">
        <w:t>List the steps in the hydraulic A</w:t>
      </w:r>
      <w:r w:rsidR="00FE7F5B">
        <w:t>BS</w:t>
      </w:r>
      <w:r w:rsidRPr="00DE65C2">
        <w:t xml:space="preserve"> service procedure.</w:t>
      </w:r>
    </w:p>
    <w:p w14:paraId="1872BC83" w14:textId="6B2B3208" w:rsidR="00DE65C2" w:rsidRDefault="00DE65C2" w:rsidP="009F682C">
      <w:pPr>
        <w:spacing w:after="0"/>
        <w:ind w:left="450" w:right="-810"/>
      </w:pPr>
      <w:r>
        <w:t xml:space="preserve">5. </w:t>
      </w:r>
      <w:r w:rsidR="00BF2011" w:rsidRPr="00BF2011">
        <w:t>Discuss A</w:t>
      </w:r>
      <w:r w:rsidR="00FE7F5B">
        <w:t>BS</w:t>
      </w:r>
      <w:r w:rsidR="00BF2011" w:rsidRPr="00BF2011">
        <w:t xml:space="preserve"> safety precautions.</w:t>
      </w:r>
    </w:p>
    <w:p w14:paraId="55695049" w14:textId="266FD33C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855D0F2" w14:textId="5F3D9879" w:rsidR="00834B42" w:rsidRDefault="009E77DF" w:rsidP="00261F55">
      <w:pPr>
        <w:spacing w:after="0"/>
        <w:ind w:left="450" w:right="-810"/>
      </w:pPr>
      <w:bookmarkStart w:id="1" w:name="_Hlk9900446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834B42" w:rsidRPr="00834B42">
        <w:t>Electronic Brake (ABS) Component Inspection</w:t>
      </w:r>
    </w:p>
    <w:p w14:paraId="590F3B83" w14:textId="11881A39" w:rsidR="00834B42" w:rsidRDefault="00834B42" w:rsidP="00261F55">
      <w:pPr>
        <w:spacing w:after="0"/>
        <w:ind w:left="450" w:right="-810"/>
      </w:pPr>
      <w:r>
        <w:t xml:space="preserve">2. Task Sheet: </w:t>
      </w:r>
      <w:r w:rsidRPr="00834B42">
        <w:t>Electronic Brake (ABS) Fault Diagnosis</w:t>
      </w:r>
    </w:p>
    <w:p w14:paraId="2D62C9CF" w14:textId="74B315E5" w:rsidR="00834B42" w:rsidRDefault="00834B42" w:rsidP="00261F55">
      <w:pPr>
        <w:spacing w:after="0"/>
        <w:ind w:left="450" w:right="-810"/>
      </w:pPr>
      <w:r>
        <w:t xml:space="preserve">3. Task Sheet: </w:t>
      </w:r>
      <w:r w:rsidRPr="00834B42">
        <w:t>Depressurization of High-Pressure ABS</w:t>
      </w:r>
    </w:p>
    <w:p w14:paraId="155BF5B2" w14:textId="4AC72F50" w:rsidR="00834B42" w:rsidRDefault="00834B42" w:rsidP="00261F55">
      <w:pPr>
        <w:spacing w:after="0"/>
        <w:ind w:left="450" w:right="-810"/>
      </w:pPr>
      <w:r>
        <w:t xml:space="preserve">4. Task Sheet: </w:t>
      </w:r>
      <w:r w:rsidR="0098565A" w:rsidRPr="0098565A">
        <w:t>Bleed ABS Hydraulic Circuits</w:t>
      </w:r>
    </w:p>
    <w:p w14:paraId="566EFDAE" w14:textId="461ADF17" w:rsidR="0098565A" w:rsidRDefault="0098565A" w:rsidP="00261F55">
      <w:pPr>
        <w:spacing w:after="0"/>
        <w:ind w:left="450" w:right="-810"/>
      </w:pPr>
      <w:r>
        <w:t xml:space="preserve">5. Task Sheet: </w:t>
      </w:r>
      <w:r w:rsidRPr="0098565A">
        <w:t>ABS Wheel Speed Sensor Testing</w:t>
      </w:r>
    </w:p>
    <w:p w14:paraId="0FED508C" w14:textId="05E11277" w:rsidR="0098565A" w:rsidRDefault="0098565A" w:rsidP="00261F55">
      <w:pPr>
        <w:spacing w:after="0"/>
        <w:ind w:left="450" w:right="-810"/>
      </w:pPr>
      <w:r>
        <w:t xml:space="preserve">6. Task Sheet: </w:t>
      </w:r>
      <w:r w:rsidRPr="0098565A">
        <w:t>Modified Vehicle ABS Problem Diagnosis</w:t>
      </w:r>
    </w:p>
    <w:p w14:paraId="1F61396E" w14:textId="329EA4DE" w:rsidR="00ED0D29" w:rsidRDefault="0098565A" w:rsidP="00261F55">
      <w:pPr>
        <w:spacing w:after="0"/>
        <w:ind w:left="450" w:right="-810"/>
      </w:pPr>
      <w:r>
        <w:t>7</w:t>
      </w:r>
      <w:r w:rsidR="00ED0D29" w:rsidRPr="00DF2F45">
        <w:t xml:space="preserve">. </w:t>
      </w:r>
      <w:hyperlink r:id="rId11" w:history="1">
        <w:r w:rsidR="00ED0D29" w:rsidRPr="00CE6A68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0BFD2256" w:rsidR="00ED0D29" w:rsidRDefault="0098565A" w:rsidP="00ED0D29">
      <w:pPr>
        <w:spacing w:after="0"/>
        <w:ind w:left="450" w:right="-810"/>
      </w:pPr>
      <w:r>
        <w:t>8</w:t>
      </w:r>
      <w:r w:rsidR="00ED0D29" w:rsidRPr="00DF2F45">
        <w:t xml:space="preserve">. </w:t>
      </w:r>
      <w:hyperlink r:id="rId12" w:history="1">
        <w:r w:rsidR="00ED0D29" w:rsidRPr="00E4413F">
          <w:rPr>
            <w:rStyle w:val="Hyperlink"/>
          </w:rPr>
          <w:t>Videos: ASE A5 Brakes</w:t>
        </w:r>
      </w:hyperlink>
    </w:p>
    <w:p w14:paraId="4018B4F0" w14:textId="6B7D1E66" w:rsidR="00ED0D29" w:rsidRDefault="0098565A" w:rsidP="00ED0D29">
      <w:pPr>
        <w:spacing w:after="0"/>
        <w:ind w:left="450" w:right="-810"/>
      </w:pPr>
      <w:r>
        <w:t>9</w:t>
      </w:r>
      <w:r w:rsidR="00ED0D29">
        <w:t xml:space="preserve">. </w:t>
      </w:r>
      <w:hyperlink r:id="rId13" w:history="1">
        <w:r w:rsidR="00ED0D29" w:rsidRPr="00C11265">
          <w:rPr>
            <w:rStyle w:val="Hyperlink"/>
          </w:rPr>
          <w:t>Animations: 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AA11C9C" w14:textId="77777777" w:rsidR="0098565A" w:rsidRDefault="0098565A" w:rsidP="0098565A">
      <w:pPr>
        <w:spacing w:after="0"/>
        <w:ind w:left="450" w:right="-810"/>
      </w:pPr>
      <w:r>
        <w:t>1. Task Sheet: Electronic Brake (ABS) Component Inspection</w:t>
      </w:r>
    </w:p>
    <w:p w14:paraId="21D36158" w14:textId="77777777" w:rsidR="0098565A" w:rsidRDefault="0098565A" w:rsidP="0098565A">
      <w:pPr>
        <w:spacing w:after="0"/>
        <w:ind w:left="450" w:right="-810"/>
      </w:pPr>
      <w:r>
        <w:t>2. Task Sheet: Electronic Brake (ABS) Fault Diagnosis</w:t>
      </w:r>
    </w:p>
    <w:p w14:paraId="454A2A2F" w14:textId="77777777" w:rsidR="0098565A" w:rsidRDefault="0098565A" w:rsidP="0098565A">
      <w:pPr>
        <w:spacing w:after="0"/>
        <w:ind w:left="450" w:right="-810"/>
      </w:pPr>
      <w:r>
        <w:t>3. Task Sheet: Depressurization of High-Pressure ABS</w:t>
      </w:r>
    </w:p>
    <w:p w14:paraId="49413646" w14:textId="77777777" w:rsidR="0098565A" w:rsidRDefault="0098565A" w:rsidP="0098565A">
      <w:pPr>
        <w:spacing w:after="0"/>
        <w:ind w:left="450" w:right="-810"/>
      </w:pPr>
      <w:r>
        <w:t>4. Task Sheet: Bleed ABS Hydraulic Circuits</w:t>
      </w:r>
    </w:p>
    <w:p w14:paraId="65CBF62A" w14:textId="77777777" w:rsidR="0098565A" w:rsidRDefault="0098565A" w:rsidP="0098565A">
      <w:pPr>
        <w:spacing w:after="0"/>
        <w:ind w:left="450" w:right="-810"/>
      </w:pPr>
      <w:r>
        <w:t>5. Task Sheet: ABS Wheel Speed Sensor Testing</w:t>
      </w:r>
    </w:p>
    <w:p w14:paraId="3639B062" w14:textId="77777777" w:rsidR="0098565A" w:rsidRDefault="0098565A" w:rsidP="0098565A">
      <w:pPr>
        <w:spacing w:after="0"/>
        <w:ind w:left="450" w:right="-810"/>
      </w:pPr>
      <w:r>
        <w:t>6. Task Sheet: Modified Vehicle ABS Problem Diagnosis</w:t>
      </w:r>
    </w:p>
    <w:p w14:paraId="138B9FF4" w14:textId="59D407BC" w:rsidR="00DF2F45" w:rsidRPr="00DF2F45" w:rsidRDefault="00DF2F45" w:rsidP="0098565A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40F673B6" w14:textId="23CB6F5A" w:rsidR="0006039E" w:rsidRPr="006F32B6" w:rsidRDefault="00DF2F45" w:rsidP="006F32B6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0BAFFDD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02C784" w14:textId="23ACF556" w:rsidR="0006039E" w:rsidRDefault="0006039E" w:rsidP="004637B0">
      <w:pPr>
        <w:spacing w:after="0"/>
        <w:ind w:left="450" w:right="-810"/>
      </w:pPr>
    </w:p>
    <w:p w14:paraId="3D4CAAAD" w14:textId="77777777" w:rsidR="0006039E" w:rsidRDefault="0006039E" w:rsidP="004637B0">
      <w:pPr>
        <w:spacing w:after="0"/>
        <w:ind w:left="450" w:right="-810"/>
      </w:pPr>
    </w:p>
    <w:p w14:paraId="63624BB6" w14:textId="77777777" w:rsidR="00261F55" w:rsidRDefault="00261F55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EB826" w14:textId="77777777" w:rsidR="00F806ED" w:rsidRDefault="00F806ED" w:rsidP="00E43A7A">
      <w:pPr>
        <w:spacing w:after="0" w:line="240" w:lineRule="auto"/>
      </w:pPr>
      <w:r>
        <w:separator/>
      </w:r>
    </w:p>
  </w:endnote>
  <w:endnote w:type="continuationSeparator" w:id="0">
    <w:p w14:paraId="6E302765" w14:textId="77777777" w:rsidR="00F806ED" w:rsidRDefault="00F806ED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16698" w14:textId="77777777" w:rsidR="00F806ED" w:rsidRDefault="00F806ED" w:rsidP="00E43A7A">
      <w:pPr>
        <w:spacing w:after="0" w:line="240" w:lineRule="auto"/>
      </w:pPr>
      <w:r>
        <w:separator/>
      </w:r>
    </w:p>
  </w:footnote>
  <w:footnote w:type="continuationSeparator" w:id="0">
    <w:p w14:paraId="6BE83FA6" w14:textId="77777777" w:rsidR="00F806ED" w:rsidRDefault="00F806ED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sFALOBABQtAAAA"/>
  </w:docVars>
  <w:rsids>
    <w:rsidRoot w:val="00DF2F45"/>
    <w:rsid w:val="00002F88"/>
    <w:rsid w:val="00007410"/>
    <w:rsid w:val="0001231B"/>
    <w:rsid w:val="00016515"/>
    <w:rsid w:val="00030793"/>
    <w:rsid w:val="00032C74"/>
    <w:rsid w:val="000522AD"/>
    <w:rsid w:val="00052415"/>
    <w:rsid w:val="0006039E"/>
    <w:rsid w:val="00077286"/>
    <w:rsid w:val="000E2805"/>
    <w:rsid w:val="000E2C6C"/>
    <w:rsid w:val="000F2940"/>
    <w:rsid w:val="000F4492"/>
    <w:rsid w:val="000F45DF"/>
    <w:rsid w:val="00113C6C"/>
    <w:rsid w:val="0011718F"/>
    <w:rsid w:val="00123D4E"/>
    <w:rsid w:val="00133D25"/>
    <w:rsid w:val="00136257"/>
    <w:rsid w:val="001470C6"/>
    <w:rsid w:val="0015136A"/>
    <w:rsid w:val="0016676B"/>
    <w:rsid w:val="00173DD7"/>
    <w:rsid w:val="00173EB8"/>
    <w:rsid w:val="00177F23"/>
    <w:rsid w:val="001936AE"/>
    <w:rsid w:val="001A7C7F"/>
    <w:rsid w:val="001B1946"/>
    <w:rsid w:val="001B4E91"/>
    <w:rsid w:val="001D15C9"/>
    <w:rsid w:val="001D570B"/>
    <w:rsid w:val="001E6BE6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9759D"/>
    <w:rsid w:val="002B7FEB"/>
    <w:rsid w:val="002C5974"/>
    <w:rsid w:val="002E1343"/>
    <w:rsid w:val="002E4DF1"/>
    <w:rsid w:val="00340573"/>
    <w:rsid w:val="00362D50"/>
    <w:rsid w:val="003649FF"/>
    <w:rsid w:val="003D0578"/>
    <w:rsid w:val="003E5FE9"/>
    <w:rsid w:val="0040292E"/>
    <w:rsid w:val="0041524B"/>
    <w:rsid w:val="00416A16"/>
    <w:rsid w:val="00431A46"/>
    <w:rsid w:val="00435451"/>
    <w:rsid w:val="00437308"/>
    <w:rsid w:val="00442DF4"/>
    <w:rsid w:val="00460C4E"/>
    <w:rsid w:val="004637B0"/>
    <w:rsid w:val="00464DF1"/>
    <w:rsid w:val="00466ACB"/>
    <w:rsid w:val="00467B4D"/>
    <w:rsid w:val="00471A68"/>
    <w:rsid w:val="0048636C"/>
    <w:rsid w:val="00492E83"/>
    <w:rsid w:val="00496AA1"/>
    <w:rsid w:val="004A17EE"/>
    <w:rsid w:val="004B09AC"/>
    <w:rsid w:val="004B57E6"/>
    <w:rsid w:val="004D0C75"/>
    <w:rsid w:val="004E2FCC"/>
    <w:rsid w:val="005274BD"/>
    <w:rsid w:val="005343D4"/>
    <w:rsid w:val="00537868"/>
    <w:rsid w:val="00547AF6"/>
    <w:rsid w:val="00564EE4"/>
    <w:rsid w:val="0058048B"/>
    <w:rsid w:val="005868EC"/>
    <w:rsid w:val="005E3067"/>
    <w:rsid w:val="005E7804"/>
    <w:rsid w:val="00605DF7"/>
    <w:rsid w:val="00613E48"/>
    <w:rsid w:val="00615FE4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C14F7"/>
    <w:rsid w:val="006F32B6"/>
    <w:rsid w:val="00720395"/>
    <w:rsid w:val="00723978"/>
    <w:rsid w:val="007277CB"/>
    <w:rsid w:val="00752688"/>
    <w:rsid w:val="00762BB9"/>
    <w:rsid w:val="007636D7"/>
    <w:rsid w:val="00781085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F3895"/>
    <w:rsid w:val="00803601"/>
    <w:rsid w:val="00803810"/>
    <w:rsid w:val="00824C4D"/>
    <w:rsid w:val="008253C6"/>
    <w:rsid w:val="00834B42"/>
    <w:rsid w:val="0084544B"/>
    <w:rsid w:val="0085332D"/>
    <w:rsid w:val="008550B2"/>
    <w:rsid w:val="0087615D"/>
    <w:rsid w:val="00886759"/>
    <w:rsid w:val="00892203"/>
    <w:rsid w:val="008A5821"/>
    <w:rsid w:val="008D53A0"/>
    <w:rsid w:val="008F46C1"/>
    <w:rsid w:val="009268E1"/>
    <w:rsid w:val="0092799E"/>
    <w:rsid w:val="00955BAD"/>
    <w:rsid w:val="009735FB"/>
    <w:rsid w:val="0098565A"/>
    <w:rsid w:val="009A1C70"/>
    <w:rsid w:val="009B0BFC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64B2"/>
    <w:rsid w:val="00A868F1"/>
    <w:rsid w:val="00A95B9B"/>
    <w:rsid w:val="00AD289A"/>
    <w:rsid w:val="00AF1D71"/>
    <w:rsid w:val="00AF3CF7"/>
    <w:rsid w:val="00B036F8"/>
    <w:rsid w:val="00B1051E"/>
    <w:rsid w:val="00B26AC2"/>
    <w:rsid w:val="00B520AD"/>
    <w:rsid w:val="00B52BE8"/>
    <w:rsid w:val="00B600DE"/>
    <w:rsid w:val="00B614AC"/>
    <w:rsid w:val="00B63418"/>
    <w:rsid w:val="00B723D2"/>
    <w:rsid w:val="00B764BA"/>
    <w:rsid w:val="00B76E29"/>
    <w:rsid w:val="00B77EC5"/>
    <w:rsid w:val="00B8295C"/>
    <w:rsid w:val="00B84DF2"/>
    <w:rsid w:val="00B902E4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93BAE"/>
    <w:rsid w:val="00CA0114"/>
    <w:rsid w:val="00CA1EC5"/>
    <w:rsid w:val="00CB054E"/>
    <w:rsid w:val="00CC06DE"/>
    <w:rsid w:val="00CE6A68"/>
    <w:rsid w:val="00D02B2D"/>
    <w:rsid w:val="00D524C5"/>
    <w:rsid w:val="00D67691"/>
    <w:rsid w:val="00D86CD2"/>
    <w:rsid w:val="00D9596F"/>
    <w:rsid w:val="00DA1A6E"/>
    <w:rsid w:val="00DA491F"/>
    <w:rsid w:val="00DB07C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9309E"/>
    <w:rsid w:val="00E95C6B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806ED"/>
    <w:rsid w:val="00FC06DD"/>
    <w:rsid w:val="00FC4EAD"/>
    <w:rsid w:val="00FD2564"/>
    <w:rsid w:val="00FD4F09"/>
    <w:rsid w:val="00FE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3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8</cp:revision>
  <cp:lastPrinted>2022-03-24T16:04:00Z</cp:lastPrinted>
  <dcterms:created xsi:type="dcterms:W3CDTF">2022-03-23T17:20:00Z</dcterms:created>
  <dcterms:modified xsi:type="dcterms:W3CDTF">2022-03-24T16:16:00Z</dcterms:modified>
</cp:coreProperties>
</file>